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276" w:rsidRDefault="006E2276" w:rsidP="009A29D9">
      <w:pPr>
        <w:jc w:val="center"/>
        <w:rPr>
          <w:rFonts w:eastAsia="Batang"/>
          <w:b/>
          <w:bCs/>
          <w:noProof/>
          <w:szCs w:val="24"/>
          <w:lang w:eastAsia="ko-KR" w:bidi="th-TH"/>
        </w:rPr>
      </w:pPr>
      <w:bookmarkStart w:id="0" w:name="_GoBack"/>
      <w:bookmarkEnd w:id="0"/>
    </w:p>
    <w:p w:rsidR="00911934" w:rsidRDefault="00911934" w:rsidP="009A29D9">
      <w:pPr>
        <w:jc w:val="center"/>
        <w:rPr>
          <w:rFonts w:eastAsia="Batang"/>
          <w:b/>
          <w:bCs/>
          <w:noProof/>
          <w:szCs w:val="24"/>
          <w:lang w:eastAsia="ko-KR" w:bidi="th-TH"/>
        </w:rPr>
      </w:pPr>
    </w:p>
    <w:p w:rsidR="00911934" w:rsidRDefault="00C56B87" w:rsidP="009A29D9">
      <w:pPr>
        <w:jc w:val="center"/>
        <w:rPr>
          <w:rFonts w:eastAsia="Batang"/>
          <w:b/>
          <w:bCs/>
          <w:noProof/>
          <w:szCs w:val="24"/>
          <w:lang w:eastAsia="ko-KR" w:bidi="th-TH"/>
        </w:rPr>
      </w:pPr>
      <w:r w:rsidRPr="00254DF6">
        <w:rPr>
          <w:rFonts w:eastAsia="Batang"/>
          <w:b/>
          <w:noProof/>
          <w:szCs w:val="24"/>
          <w:lang w:val="tr-TR" w:eastAsia="tr-TR"/>
        </w:rPr>
        <w:drawing>
          <wp:inline distT="0" distB="0" distL="0" distR="0">
            <wp:extent cx="1495425" cy="523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1934" w:rsidRDefault="00911934" w:rsidP="009A29D9">
      <w:pPr>
        <w:jc w:val="center"/>
        <w:rPr>
          <w:rFonts w:eastAsia="Batang"/>
          <w:b/>
          <w:bCs/>
          <w:szCs w:val="24"/>
          <w:lang w:eastAsia="ko-KR" w:bidi="th-TH"/>
        </w:rPr>
      </w:pPr>
    </w:p>
    <w:p w:rsidR="009A29D9" w:rsidRDefault="00911934" w:rsidP="009A29D9">
      <w:pPr>
        <w:jc w:val="center"/>
        <w:rPr>
          <w:rFonts w:eastAsia="Batang"/>
          <w:b/>
          <w:bCs/>
          <w:szCs w:val="24"/>
          <w:lang w:eastAsia="ko-KR" w:bidi="th-TH"/>
        </w:rPr>
      </w:pPr>
      <w:r w:rsidRPr="00911934">
        <w:rPr>
          <w:rFonts w:eastAsia="Batang"/>
          <w:b/>
          <w:bCs/>
          <w:szCs w:val="24"/>
          <w:lang w:eastAsia="ko-KR" w:bidi="th-TH"/>
        </w:rPr>
        <w:t>MONGOLIA TRANSPORT WEEK 2023</w:t>
      </w:r>
    </w:p>
    <w:p w:rsidR="009A29D9" w:rsidRPr="009A29D9" w:rsidRDefault="00911934" w:rsidP="009A29D9">
      <w:pPr>
        <w:jc w:val="center"/>
        <w:rPr>
          <w:rFonts w:eastAsia="Batang"/>
          <w:szCs w:val="24"/>
          <w:lang w:eastAsia="ko-KR" w:bidi="th-TH"/>
        </w:rPr>
      </w:pPr>
      <w:r>
        <w:rPr>
          <w:rFonts w:eastAsia="Batang"/>
          <w:b/>
          <w:bCs/>
          <w:szCs w:val="24"/>
          <w:lang w:eastAsia="ko-KR" w:bidi="th-TH"/>
        </w:rPr>
        <w:t>06-10</w:t>
      </w:r>
      <w:r w:rsidR="009A29D9" w:rsidRPr="009A29D9">
        <w:rPr>
          <w:rFonts w:eastAsia="Batang"/>
          <w:b/>
          <w:bCs/>
          <w:szCs w:val="24"/>
          <w:lang w:eastAsia="ko-KR" w:bidi="th-TH"/>
        </w:rPr>
        <w:t xml:space="preserve"> </w:t>
      </w:r>
      <w:r>
        <w:rPr>
          <w:rFonts w:eastAsia="Batang"/>
          <w:b/>
          <w:bCs/>
          <w:szCs w:val="24"/>
          <w:lang w:eastAsia="ko-KR" w:bidi="th-TH"/>
        </w:rPr>
        <w:t xml:space="preserve">November, 2023 </w:t>
      </w:r>
    </w:p>
    <w:p w:rsidR="009A29D9" w:rsidRPr="009A29D9" w:rsidRDefault="009A29D9" w:rsidP="009A29D9"/>
    <w:p w:rsidR="0031253B" w:rsidRPr="006C060C" w:rsidRDefault="00662163" w:rsidP="006C060C">
      <w:pPr>
        <w:pStyle w:val="Balk2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GISTRATION</w:t>
      </w:r>
      <w:r w:rsidR="0031253B" w:rsidRPr="007864FB">
        <w:rPr>
          <w:b/>
          <w:bCs/>
          <w:sz w:val="22"/>
          <w:szCs w:val="22"/>
        </w:rPr>
        <w:t xml:space="preserve"> FORM</w:t>
      </w:r>
    </w:p>
    <w:p w:rsidR="00652C72" w:rsidRDefault="00652C72">
      <w:pPr>
        <w:ind w:left="1800" w:hanging="1800"/>
        <w:rPr>
          <w:sz w:val="22"/>
          <w:szCs w:val="22"/>
          <w:u w:val="single"/>
        </w:rPr>
      </w:pPr>
    </w:p>
    <w:p w:rsidR="009520F4" w:rsidRDefault="0031253B" w:rsidP="009520F4">
      <w:pPr>
        <w:ind w:firstLine="720"/>
        <w:jc w:val="both"/>
        <w:rPr>
          <w:sz w:val="22"/>
          <w:szCs w:val="22"/>
        </w:rPr>
      </w:pPr>
      <w:r w:rsidRPr="007864FB">
        <w:rPr>
          <w:sz w:val="22"/>
          <w:szCs w:val="22"/>
          <w:u w:val="single"/>
        </w:rPr>
        <w:t>IMPORTANT</w:t>
      </w:r>
      <w:r w:rsidR="006A4128" w:rsidRPr="007864FB">
        <w:rPr>
          <w:sz w:val="22"/>
          <w:szCs w:val="22"/>
        </w:rPr>
        <w:t>:</w:t>
      </w:r>
      <w:r w:rsidRPr="007864FB">
        <w:rPr>
          <w:sz w:val="22"/>
          <w:szCs w:val="22"/>
        </w:rPr>
        <w:tab/>
      </w:r>
      <w:r w:rsidRPr="007864FB">
        <w:rPr>
          <w:b/>
          <w:bCs/>
          <w:i/>
          <w:iCs/>
          <w:sz w:val="22"/>
          <w:szCs w:val="22"/>
        </w:rPr>
        <w:t>Please submit</w:t>
      </w:r>
      <w:r w:rsidR="009C205B" w:rsidRPr="007864FB">
        <w:rPr>
          <w:b/>
          <w:bCs/>
          <w:i/>
          <w:iCs/>
          <w:sz w:val="22"/>
          <w:szCs w:val="22"/>
        </w:rPr>
        <w:t xml:space="preserve"> by </w:t>
      </w:r>
      <w:r w:rsidR="0083765F">
        <w:rPr>
          <w:b/>
          <w:bCs/>
          <w:i/>
          <w:iCs/>
          <w:sz w:val="22"/>
          <w:szCs w:val="22"/>
        </w:rPr>
        <w:t xml:space="preserve">COB </w:t>
      </w:r>
      <w:r w:rsidR="009A29D9">
        <w:rPr>
          <w:b/>
          <w:bCs/>
          <w:i/>
          <w:iCs/>
          <w:sz w:val="22"/>
          <w:szCs w:val="22"/>
          <w:u w:val="single"/>
        </w:rPr>
        <w:t>2</w:t>
      </w:r>
      <w:r w:rsidR="007D66E8">
        <w:rPr>
          <w:b/>
          <w:bCs/>
          <w:i/>
          <w:iCs/>
          <w:sz w:val="22"/>
          <w:szCs w:val="22"/>
          <w:u w:val="single"/>
        </w:rPr>
        <w:t>0</w:t>
      </w:r>
      <w:r w:rsidR="00662163">
        <w:rPr>
          <w:b/>
          <w:bCs/>
          <w:i/>
          <w:iCs/>
          <w:sz w:val="22"/>
          <w:szCs w:val="22"/>
          <w:u w:val="single"/>
        </w:rPr>
        <w:t xml:space="preserve"> </w:t>
      </w:r>
      <w:r w:rsidR="00911934">
        <w:rPr>
          <w:b/>
          <w:bCs/>
          <w:i/>
          <w:iCs/>
          <w:sz w:val="22"/>
          <w:szCs w:val="22"/>
          <w:u w:val="single"/>
        </w:rPr>
        <w:t xml:space="preserve">Oct, </w:t>
      </w:r>
      <w:r w:rsidR="00361868" w:rsidRPr="00105037">
        <w:rPr>
          <w:b/>
          <w:bCs/>
          <w:i/>
          <w:iCs/>
          <w:sz w:val="22"/>
          <w:szCs w:val="22"/>
          <w:u w:val="single"/>
        </w:rPr>
        <w:t>20</w:t>
      </w:r>
      <w:r w:rsidR="009A29D9">
        <w:rPr>
          <w:b/>
          <w:bCs/>
          <w:i/>
          <w:iCs/>
          <w:sz w:val="22"/>
          <w:szCs w:val="22"/>
          <w:u w:val="single"/>
        </w:rPr>
        <w:t>23</w:t>
      </w:r>
      <w:r w:rsidR="006B6F2F">
        <w:rPr>
          <w:b/>
          <w:bCs/>
          <w:i/>
          <w:iCs/>
          <w:sz w:val="22"/>
          <w:szCs w:val="22"/>
        </w:rPr>
        <w:t xml:space="preserve"> </w:t>
      </w:r>
      <w:r w:rsidR="0066496C">
        <w:rPr>
          <w:b/>
          <w:bCs/>
          <w:i/>
          <w:iCs/>
          <w:sz w:val="22"/>
          <w:szCs w:val="22"/>
        </w:rPr>
        <w:t>to:</w:t>
      </w:r>
      <w:r w:rsidR="00EA0BAB" w:rsidRPr="00EA0BAB">
        <w:rPr>
          <w:sz w:val="22"/>
          <w:szCs w:val="22"/>
        </w:rPr>
        <w:t xml:space="preserve"> </w:t>
      </w:r>
      <w:hyperlink r:id="rId8" w:history="1">
        <w:r w:rsidR="009520F4" w:rsidRPr="001D30AA">
          <w:rPr>
            <w:rStyle w:val="Kpr"/>
            <w:sz w:val="22"/>
            <w:szCs w:val="22"/>
          </w:rPr>
          <w:t>zolzaya@mrtd.gov.mn</w:t>
        </w:r>
      </w:hyperlink>
      <w:r w:rsidR="009520F4">
        <w:rPr>
          <w:sz w:val="22"/>
          <w:szCs w:val="22"/>
        </w:rPr>
        <w:t xml:space="preserve">, </w:t>
      </w:r>
      <w:hyperlink r:id="rId9" w:history="1">
        <w:r w:rsidR="009520F4" w:rsidRPr="001D30AA">
          <w:rPr>
            <w:rStyle w:val="Kpr"/>
            <w:sz w:val="22"/>
            <w:szCs w:val="22"/>
          </w:rPr>
          <w:t>tsolmon@mrtd.gov.mn</w:t>
        </w:r>
      </w:hyperlink>
      <w:r w:rsidR="009520F4">
        <w:rPr>
          <w:sz w:val="22"/>
          <w:szCs w:val="22"/>
        </w:rPr>
        <w:t xml:space="preserve">, </w:t>
      </w:r>
      <w:hyperlink r:id="rId10" w:history="1">
        <w:r w:rsidR="009520F4" w:rsidRPr="001D30AA">
          <w:rPr>
            <w:rStyle w:val="Kpr"/>
            <w:sz w:val="22"/>
            <w:szCs w:val="22"/>
          </w:rPr>
          <w:t>khaliun@mrtd.gov.mn</w:t>
        </w:r>
      </w:hyperlink>
      <w:r w:rsidR="009520F4">
        <w:rPr>
          <w:sz w:val="22"/>
          <w:szCs w:val="22"/>
        </w:rPr>
        <w:t>. Tel: +976-51263167</w:t>
      </w:r>
    </w:p>
    <w:p w:rsidR="00EA0BAB" w:rsidRDefault="00EA0BAB" w:rsidP="00662163">
      <w:pPr>
        <w:ind w:left="1440" w:hanging="1440"/>
        <w:rPr>
          <w:sz w:val="22"/>
          <w:szCs w:val="22"/>
        </w:rPr>
      </w:pPr>
    </w:p>
    <w:p w:rsidR="00662163" w:rsidRDefault="00662163" w:rsidP="00662163">
      <w:pPr>
        <w:ind w:left="1440" w:hanging="1440"/>
        <w:rPr>
          <w:sz w:val="22"/>
          <w:szCs w:val="22"/>
        </w:rPr>
      </w:pPr>
    </w:p>
    <w:p w:rsidR="003710E3" w:rsidRPr="003710E3" w:rsidRDefault="003710E3" w:rsidP="003710E3">
      <w:pPr>
        <w:rPr>
          <w:vanish/>
        </w:rPr>
      </w:pPr>
    </w:p>
    <w:tbl>
      <w:tblPr>
        <w:tblW w:w="0" w:type="auto"/>
        <w:tblInd w:w="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15"/>
        <w:gridCol w:w="1710"/>
        <w:gridCol w:w="613"/>
        <w:gridCol w:w="1907"/>
        <w:gridCol w:w="2986"/>
      </w:tblGrid>
      <w:tr w:rsidR="009520F4" w:rsidRPr="0005475D" w:rsidTr="009520F4">
        <w:tc>
          <w:tcPr>
            <w:tcW w:w="2815" w:type="dxa"/>
            <w:vMerge w:val="restart"/>
            <w:shd w:val="clear" w:color="auto" w:fill="auto"/>
            <w:vAlign w:val="center"/>
          </w:tcPr>
          <w:p w:rsidR="009520F4" w:rsidRDefault="009520F4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 </w:t>
            </w:r>
            <w:r w:rsidRPr="0005475D">
              <w:rPr>
                <w:sz w:val="22"/>
                <w:szCs w:val="22"/>
              </w:rPr>
              <w:t>Participant:</w:t>
            </w:r>
          </w:p>
          <w:p w:rsidR="009520F4" w:rsidRDefault="009520F4" w:rsidP="00735483">
            <w:pPr>
              <w:spacing w:before="120" w:after="120"/>
              <w:rPr>
                <w:sz w:val="22"/>
                <w:szCs w:val="22"/>
              </w:rPr>
            </w:pPr>
          </w:p>
          <w:p w:rsidR="009520F4" w:rsidRPr="0005475D" w:rsidRDefault="009520F4" w:rsidP="00735483">
            <w:pPr>
              <w:spacing w:before="120" w:after="120"/>
              <w:rPr>
                <w:sz w:val="22"/>
                <w:szCs w:val="22"/>
              </w:rPr>
            </w:pPr>
          </w:p>
        </w:tc>
        <w:tc>
          <w:tcPr>
            <w:tcW w:w="2323" w:type="dxa"/>
            <w:gridSpan w:val="2"/>
            <w:shd w:val="clear" w:color="auto" w:fill="auto"/>
            <w:vAlign w:val="center"/>
          </w:tcPr>
          <w:p w:rsidR="009520F4" w:rsidRPr="00C83D08" w:rsidRDefault="009520F4" w:rsidP="00735483">
            <w:pPr>
              <w:jc w:val="center"/>
              <w:rPr>
                <w:rFonts w:eastAsia="MS Mincho"/>
                <w:b/>
                <w:bCs/>
                <w:sz w:val="22"/>
                <w:szCs w:val="22"/>
                <w:lang w:val="mn-MN" w:eastAsia="ja-JP"/>
              </w:rPr>
            </w:pPr>
            <w:r w:rsidRPr="0005475D">
              <w:rPr>
                <w:i/>
                <w:sz w:val="22"/>
                <w:szCs w:val="22"/>
              </w:rPr>
              <w:t>Family name</w:t>
            </w:r>
          </w:p>
        </w:tc>
        <w:tc>
          <w:tcPr>
            <w:tcW w:w="1907" w:type="dxa"/>
            <w:shd w:val="clear" w:color="auto" w:fill="auto"/>
            <w:vAlign w:val="center"/>
          </w:tcPr>
          <w:p w:rsidR="009520F4" w:rsidRPr="00C83D08" w:rsidRDefault="009520F4" w:rsidP="00735483">
            <w:pPr>
              <w:jc w:val="center"/>
              <w:rPr>
                <w:b/>
                <w:bCs/>
                <w:sz w:val="22"/>
                <w:szCs w:val="22"/>
                <w:lang w:val="mn-MN"/>
              </w:rPr>
            </w:pPr>
            <w:r w:rsidRPr="0005475D">
              <w:rPr>
                <w:i/>
                <w:sz w:val="22"/>
                <w:szCs w:val="22"/>
              </w:rPr>
              <w:t>First name</w:t>
            </w:r>
          </w:p>
        </w:tc>
        <w:tc>
          <w:tcPr>
            <w:tcW w:w="2986" w:type="dxa"/>
            <w:shd w:val="clear" w:color="auto" w:fill="auto"/>
            <w:vAlign w:val="center"/>
          </w:tcPr>
          <w:p w:rsidR="009520F4" w:rsidRPr="0005475D" w:rsidRDefault="009520F4" w:rsidP="004A1335">
            <w:pPr>
              <w:rPr>
                <w:sz w:val="22"/>
                <w:szCs w:val="22"/>
              </w:rPr>
            </w:pPr>
            <w:r w:rsidRPr="0005475D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05475D">
              <w:rPr>
                <w:sz w:val="22"/>
                <w:szCs w:val="22"/>
              </w:rPr>
              <w:instrText xml:space="preserve"> FORMTEXT </w:instrText>
            </w:r>
            <w:r w:rsidRPr="0005475D">
              <w:rPr>
                <w:sz w:val="22"/>
                <w:szCs w:val="22"/>
              </w:rPr>
            </w:r>
            <w:r w:rsidRPr="0005475D">
              <w:rPr>
                <w:sz w:val="22"/>
                <w:szCs w:val="22"/>
              </w:rPr>
              <w:fldChar w:fldCharType="separate"/>
            </w:r>
            <w:r w:rsidRPr="0005475D">
              <w:rPr>
                <w:noProof/>
                <w:sz w:val="22"/>
                <w:szCs w:val="22"/>
              </w:rPr>
              <w:t> </w:t>
            </w:r>
            <w:r w:rsidRPr="0005475D">
              <w:rPr>
                <w:noProof/>
                <w:sz w:val="22"/>
                <w:szCs w:val="22"/>
              </w:rPr>
              <w:t> </w:t>
            </w:r>
            <w:r w:rsidRPr="0005475D">
              <w:rPr>
                <w:noProof/>
                <w:sz w:val="22"/>
                <w:szCs w:val="22"/>
              </w:rPr>
              <w:t> </w:t>
            </w:r>
            <w:r w:rsidRPr="0005475D">
              <w:rPr>
                <w:noProof/>
                <w:sz w:val="22"/>
                <w:szCs w:val="22"/>
              </w:rPr>
              <w:t> </w:t>
            </w:r>
            <w:r w:rsidRPr="0005475D">
              <w:rPr>
                <w:noProof/>
                <w:sz w:val="22"/>
                <w:szCs w:val="22"/>
              </w:rPr>
              <w:t> </w:t>
            </w:r>
            <w:r w:rsidRPr="0005475D">
              <w:rPr>
                <w:sz w:val="22"/>
                <w:szCs w:val="22"/>
              </w:rPr>
              <w:fldChar w:fldCharType="end"/>
            </w:r>
            <w:bookmarkEnd w:id="1"/>
            <w:r w:rsidRPr="0005475D">
              <w:rPr>
                <w:i/>
                <w:sz w:val="22"/>
                <w:szCs w:val="22"/>
              </w:rPr>
              <w:t xml:space="preserve"> Other names</w:t>
            </w:r>
          </w:p>
        </w:tc>
      </w:tr>
      <w:tr w:rsidR="009520F4" w:rsidRPr="0005475D" w:rsidTr="009520F4">
        <w:tc>
          <w:tcPr>
            <w:tcW w:w="2815" w:type="dxa"/>
            <w:vMerge/>
            <w:shd w:val="clear" w:color="auto" w:fill="auto"/>
            <w:vAlign w:val="center"/>
          </w:tcPr>
          <w:p w:rsidR="009520F4" w:rsidRPr="0005475D" w:rsidRDefault="009520F4" w:rsidP="00735483">
            <w:pPr>
              <w:spacing w:before="120" w:after="120"/>
              <w:rPr>
                <w:sz w:val="22"/>
                <w:szCs w:val="22"/>
              </w:rPr>
            </w:pPr>
          </w:p>
        </w:tc>
        <w:tc>
          <w:tcPr>
            <w:tcW w:w="2323" w:type="dxa"/>
            <w:gridSpan w:val="2"/>
            <w:shd w:val="clear" w:color="auto" w:fill="auto"/>
            <w:vAlign w:val="center"/>
          </w:tcPr>
          <w:p w:rsidR="009520F4" w:rsidRPr="00C83D08" w:rsidRDefault="009520F4" w:rsidP="00735483">
            <w:pPr>
              <w:rPr>
                <w:rFonts w:eastAsia="MS Mincho"/>
                <w:b/>
                <w:bCs/>
                <w:sz w:val="22"/>
                <w:szCs w:val="22"/>
                <w:lang w:val="mn-MN" w:eastAsia="ja-JP"/>
              </w:rPr>
            </w:pPr>
          </w:p>
        </w:tc>
        <w:tc>
          <w:tcPr>
            <w:tcW w:w="1907" w:type="dxa"/>
            <w:shd w:val="clear" w:color="auto" w:fill="auto"/>
            <w:vAlign w:val="center"/>
          </w:tcPr>
          <w:p w:rsidR="009520F4" w:rsidRPr="00C83D08" w:rsidRDefault="009520F4" w:rsidP="00735483">
            <w:pPr>
              <w:rPr>
                <w:b/>
                <w:bCs/>
                <w:sz w:val="22"/>
                <w:szCs w:val="22"/>
                <w:lang w:val="mn-MN"/>
              </w:rPr>
            </w:pPr>
          </w:p>
        </w:tc>
        <w:tc>
          <w:tcPr>
            <w:tcW w:w="2986" w:type="dxa"/>
            <w:shd w:val="clear" w:color="auto" w:fill="auto"/>
            <w:vAlign w:val="center"/>
          </w:tcPr>
          <w:p w:rsidR="009520F4" w:rsidRPr="0005475D" w:rsidRDefault="009520F4" w:rsidP="00735483">
            <w:pPr>
              <w:rPr>
                <w:sz w:val="22"/>
                <w:szCs w:val="22"/>
              </w:rPr>
            </w:pPr>
          </w:p>
        </w:tc>
      </w:tr>
      <w:tr w:rsidR="009520F4" w:rsidRPr="0005475D" w:rsidTr="009520F4">
        <w:tc>
          <w:tcPr>
            <w:tcW w:w="2815" w:type="dxa"/>
            <w:vMerge w:val="restart"/>
            <w:shd w:val="clear" w:color="auto" w:fill="auto"/>
            <w:vAlign w:val="center"/>
          </w:tcPr>
          <w:p w:rsidR="009520F4" w:rsidRPr="0005475D" w:rsidRDefault="009520F4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 </w:t>
            </w:r>
            <w:r w:rsidRPr="0005475D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osition and Organization</w:t>
            </w:r>
            <w:r w:rsidRPr="0005475D">
              <w:rPr>
                <w:sz w:val="22"/>
                <w:szCs w:val="22"/>
              </w:rPr>
              <w:t>:</w:t>
            </w:r>
          </w:p>
          <w:p w:rsidR="009520F4" w:rsidRDefault="009520F4" w:rsidP="00735483">
            <w:pPr>
              <w:rPr>
                <w:sz w:val="22"/>
                <w:szCs w:val="22"/>
              </w:rPr>
            </w:pPr>
          </w:p>
          <w:p w:rsidR="009520F4" w:rsidRDefault="009520F4" w:rsidP="00735483">
            <w:pPr>
              <w:rPr>
                <w:sz w:val="22"/>
                <w:szCs w:val="22"/>
              </w:rPr>
            </w:pPr>
          </w:p>
          <w:p w:rsidR="009520F4" w:rsidRPr="0005475D" w:rsidRDefault="009520F4" w:rsidP="00735483">
            <w:pPr>
              <w:rPr>
                <w:sz w:val="22"/>
                <w:szCs w:val="22"/>
              </w:rPr>
            </w:pPr>
          </w:p>
        </w:tc>
        <w:tc>
          <w:tcPr>
            <w:tcW w:w="2323" w:type="dxa"/>
            <w:gridSpan w:val="2"/>
            <w:shd w:val="clear" w:color="auto" w:fill="auto"/>
          </w:tcPr>
          <w:p w:rsidR="009520F4" w:rsidRPr="0005475D" w:rsidRDefault="009520F4" w:rsidP="00735483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Position</w:t>
            </w:r>
          </w:p>
        </w:tc>
        <w:tc>
          <w:tcPr>
            <w:tcW w:w="1907" w:type="dxa"/>
            <w:shd w:val="clear" w:color="auto" w:fill="auto"/>
          </w:tcPr>
          <w:p w:rsidR="009520F4" w:rsidRPr="0005475D" w:rsidRDefault="009520F4" w:rsidP="00735483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Organization</w:t>
            </w:r>
          </w:p>
        </w:tc>
        <w:tc>
          <w:tcPr>
            <w:tcW w:w="2986" w:type="dxa"/>
            <w:shd w:val="clear" w:color="auto" w:fill="auto"/>
          </w:tcPr>
          <w:p w:rsidR="009520F4" w:rsidRPr="0005475D" w:rsidRDefault="009520F4" w:rsidP="00735483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untry</w:t>
            </w:r>
          </w:p>
        </w:tc>
      </w:tr>
      <w:tr w:rsidR="009520F4" w:rsidRPr="0005475D">
        <w:trPr>
          <w:trHeight w:val="540"/>
        </w:trPr>
        <w:tc>
          <w:tcPr>
            <w:tcW w:w="2815" w:type="dxa"/>
            <w:vMerge/>
            <w:shd w:val="clear" w:color="auto" w:fill="auto"/>
            <w:vAlign w:val="center"/>
          </w:tcPr>
          <w:p w:rsidR="009520F4" w:rsidRPr="0005475D" w:rsidRDefault="009520F4" w:rsidP="00735483">
            <w:pPr>
              <w:rPr>
                <w:sz w:val="22"/>
                <w:szCs w:val="22"/>
              </w:rPr>
            </w:pPr>
          </w:p>
        </w:tc>
        <w:tc>
          <w:tcPr>
            <w:tcW w:w="2323" w:type="dxa"/>
            <w:gridSpan w:val="2"/>
            <w:shd w:val="clear" w:color="auto" w:fill="auto"/>
            <w:vAlign w:val="center"/>
          </w:tcPr>
          <w:p w:rsidR="009520F4" w:rsidRPr="00C83D08" w:rsidRDefault="009520F4" w:rsidP="00735483">
            <w:pPr>
              <w:spacing w:before="120" w:after="120"/>
              <w:ind w:left="15"/>
              <w:rPr>
                <w:sz w:val="22"/>
                <w:szCs w:val="22"/>
              </w:rPr>
            </w:pPr>
          </w:p>
        </w:tc>
        <w:tc>
          <w:tcPr>
            <w:tcW w:w="1907" w:type="dxa"/>
            <w:shd w:val="clear" w:color="auto" w:fill="auto"/>
            <w:vAlign w:val="center"/>
          </w:tcPr>
          <w:p w:rsidR="009520F4" w:rsidRPr="00244521" w:rsidRDefault="009520F4" w:rsidP="00735483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986" w:type="dxa"/>
            <w:shd w:val="clear" w:color="auto" w:fill="auto"/>
            <w:vAlign w:val="center"/>
          </w:tcPr>
          <w:p w:rsidR="009520F4" w:rsidRPr="00244521" w:rsidRDefault="009520F4" w:rsidP="00735483">
            <w:pPr>
              <w:rPr>
                <w:b/>
                <w:bCs/>
                <w:sz w:val="22"/>
                <w:szCs w:val="22"/>
              </w:rPr>
            </w:pPr>
          </w:p>
        </w:tc>
      </w:tr>
      <w:tr w:rsidR="00735483" w:rsidRPr="0005475D" w:rsidTr="009520F4">
        <w:tc>
          <w:tcPr>
            <w:tcW w:w="2815" w:type="dxa"/>
            <w:shd w:val="clear" w:color="auto" w:fill="auto"/>
            <w:vAlign w:val="center"/>
          </w:tcPr>
          <w:p w:rsidR="00735483" w:rsidRPr="0005475D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 </w:t>
            </w:r>
            <w:r w:rsidRPr="0005475D">
              <w:rPr>
                <w:sz w:val="22"/>
                <w:szCs w:val="22"/>
              </w:rPr>
              <w:t>Mailing</w:t>
            </w:r>
            <w:r>
              <w:rPr>
                <w:sz w:val="22"/>
                <w:szCs w:val="22"/>
              </w:rPr>
              <w:t>/postal</w:t>
            </w:r>
            <w:r w:rsidRPr="0005475D">
              <w:rPr>
                <w:sz w:val="22"/>
                <w:szCs w:val="22"/>
              </w:rPr>
              <w:t xml:space="preserve"> address (office):</w:t>
            </w:r>
          </w:p>
        </w:tc>
        <w:tc>
          <w:tcPr>
            <w:tcW w:w="7216" w:type="dxa"/>
            <w:gridSpan w:val="4"/>
            <w:shd w:val="clear" w:color="auto" w:fill="auto"/>
            <w:vAlign w:val="center"/>
          </w:tcPr>
          <w:p w:rsidR="00735483" w:rsidRPr="005E6D63" w:rsidRDefault="00735483" w:rsidP="00735483">
            <w:pPr>
              <w:rPr>
                <w:b/>
                <w:bCs/>
                <w:sz w:val="22"/>
                <w:szCs w:val="22"/>
              </w:rPr>
            </w:pPr>
          </w:p>
        </w:tc>
      </w:tr>
      <w:tr w:rsidR="00735483" w:rsidRPr="0005475D" w:rsidTr="009520F4">
        <w:tc>
          <w:tcPr>
            <w:tcW w:w="2815" w:type="dxa"/>
            <w:shd w:val="clear" w:color="auto" w:fill="auto"/>
            <w:vAlign w:val="center"/>
          </w:tcPr>
          <w:p w:rsidR="00735483" w:rsidRPr="0005475D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 Sex</w:t>
            </w:r>
            <w:r w:rsidRPr="0005475D">
              <w:rPr>
                <w:sz w:val="22"/>
                <w:szCs w:val="22"/>
              </w:rPr>
              <w:t>:</w:t>
            </w:r>
          </w:p>
        </w:tc>
        <w:tc>
          <w:tcPr>
            <w:tcW w:w="2323" w:type="dxa"/>
            <w:gridSpan w:val="2"/>
            <w:shd w:val="clear" w:color="auto" w:fill="auto"/>
            <w:vAlign w:val="center"/>
          </w:tcPr>
          <w:p w:rsidR="00735483" w:rsidRPr="0005475D" w:rsidRDefault="00735483" w:rsidP="007354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</w:t>
            </w:r>
            <w:r w:rsidRPr="0005475D">
              <w:rPr>
                <w:sz w:val="22"/>
                <w:szCs w:val="22"/>
              </w:rPr>
              <w:t xml:space="preserve">Male      </w:t>
            </w: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0"/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bookmarkEnd w:id="2"/>
            <w:r w:rsidRPr="0005475D">
              <w:rPr>
                <w:sz w:val="22"/>
                <w:szCs w:val="22"/>
              </w:rPr>
              <w:t xml:space="preserve"> Female  </w:t>
            </w:r>
          </w:p>
        </w:tc>
        <w:tc>
          <w:tcPr>
            <w:tcW w:w="1907" w:type="dxa"/>
            <w:shd w:val="clear" w:color="auto" w:fill="auto"/>
            <w:vAlign w:val="center"/>
          </w:tcPr>
          <w:p w:rsidR="00735483" w:rsidRPr="00735483" w:rsidRDefault="00735483" w:rsidP="00735483">
            <w:pPr>
              <w:spacing w:before="120" w:after="120"/>
              <w:ind w:right="4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 </w:t>
            </w:r>
            <w:r w:rsidRPr="00735483">
              <w:rPr>
                <w:sz w:val="22"/>
                <w:szCs w:val="22"/>
              </w:rPr>
              <w:t>E-mail:</w:t>
            </w:r>
          </w:p>
        </w:tc>
        <w:tc>
          <w:tcPr>
            <w:tcW w:w="2986" w:type="dxa"/>
            <w:shd w:val="clear" w:color="auto" w:fill="auto"/>
            <w:vAlign w:val="center"/>
          </w:tcPr>
          <w:p w:rsidR="00735483" w:rsidRPr="007C73AA" w:rsidRDefault="00735483" w:rsidP="00735483">
            <w:pPr>
              <w:pStyle w:val="ListeParagraf"/>
              <w:ind w:left="141"/>
              <w:rPr>
                <w:b/>
                <w:bCs/>
                <w:sz w:val="22"/>
                <w:szCs w:val="22"/>
              </w:rPr>
            </w:pPr>
          </w:p>
        </w:tc>
      </w:tr>
      <w:tr w:rsidR="00735483" w:rsidRPr="0005475D" w:rsidTr="009520F4">
        <w:tc>
          <w:tcPr>
            <w:tcW w:w="2815" w:type="dxa"/>
            <w:shd w:val="clear" w:color="auto" w:fill="auto"/>
            <w:vAlign w:val="center"/>
          </w:tcPr>
          <w:p w:rsidR="00735483" w:rsidRPr="0005475D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6. </w:t>
            </w:r>
            <w:r w:rsidRPr="0005475D">
              <w:rPr>
                <w:sz w:val="22"/>
                <w:szCs w:val="22"/>
              </w:rPr>
              <w:t>Tel. (office):</w:t>
            </w:r>
          </w:p>
        </w:tc>
        <w:tc>
          <w:tcPr>
            <w:tcW w:w="2323" w:type="dxa"/>
            <w:gridSpan w:val="2"/>
            <w:shd w:val="clear" w:color="auto" w:fill="auto"/>
            <w:vAlign w:val="center"/>
          </w:tcPr>
          <w:p w:rsidR="00735483" w:rsidRPr="007C73AA" w:rsidRDefault="00735483" w:rsidP="00735483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07" w:type="dxa"/>
            <w:shd w:val="clear" w:color="auto" w:fill="auto"/>
            <w:vAlign w:val="center"/>
          </w:tcPr>
          <w:p w:rsidR="00735483" w:rsidRPr="0005475D" w:rsidRDefault="00735483" w:rsidP="00735483">
            <w:pPr>
              <w:spacing w:before="120" w:after="120"/>
              <w:ind w:right="440"/>
              <w:rPr>
                <w:sz w:val="22"/>
                <w:szCs w:val="22"/>
              </w:rPr>
            </w:pPr>
            <w:r w:rsidRPr="0005475D">
              <w:rPr>
                <w:sz w:val="22"/>
                <w:szCs w:val="22"/>
              </w:rPr>
              <w:t>Tel. (</w:t>
            </w:r>
            <w:r>
              <w:rPr>
                <w:sz w:val="22"/>
                <w:szCs w:val="22"/>
              </w:rPr>
              <w:t>other</w:t>
            </w:r>
            <w:r w:rsidRPr="0005475D">
              <w:rPr>
                <w:sz w:val="22"/>
                <w:szCs w:val="22"/>
              </w:rPr>
              <w:t>):</w:t>
            </w:r>
          </w:p>
        </w:tc>
        <w:tc>
          <w:tcPr>
            <w:tcW w:w="2986" w:type="dxa"/>
            <w:shd w:val="clear" w:color="auto" w:fill="auto"/>
            <w:vAlign w:val="center"/>
          </w:tcPr>
          <w:p w:rsidR="00735483" w:rsidRPr="007C73AA" w:rsidRDefault="00735483" w:rsidP="00735483">
            <w:pPr>
              <w:rPr>
                <w:b/>
                <w:bCs/>
                <w:sz w:val="22"/>
                <w:szCs w:val="22"/>
              </w:rPr>
            </w:pPr>
          </w:p>
        </w:tc>
      </w:tr>
      <w:tr w:rsidR="00735483" w:rsidRPr="0005475D" w:rsidTr="00911934">
        <w:trPr>
          <w:trHeight w:val="581"/>
        </w:trPr>
        <w:tc>
          <w:tcPr>
            <w:tcW w:w="10031" w:type="dxa"/>
            <w:gridSpan w:val="5"/>
            <w:shd w:val="clear" w:color="auto" w:fill="auto"/>
          </w:tcPr>
          <w:p w:rsidR="00735483" w:rsidRPr="00735483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7. </w:t>
            </w:r>
            <w:r w:rsidRPr="00735483">
              <w:rPr>
                <w:sz w:val="22"/>
                <w:szCs w:val="22"/>
              </w:rPr>
              <w:t xml:space="preserve">Please check the events you would like to attend:  </w:t>
            </w:r>
          </w:p>
          <w:p w:rsidR="00735483" w:rsidRDefault="00735483" w:rsidP="00735483">
            <w:pPr>
              <w:spacing w:before="120" w:after="120"/>
              <w:ind w:firstLine="225"/>
              <w:rPr>
                <w:sz w:val="22"/>
                <w:szCs w:val="22"/>
              </w:rPr>
            </w:pP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r w:rsidRPr="0005475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ransport Week Mongolia 2023 /Whole week event, November 06-10, 2023/ </w:t>
            </w:r>
          </w:p>
          <w:p w:rsidR="00735483" w:rsidRDefault="00735483" w:rsidP="00735483">
            <w:pPr>
              <w:spacing w:before="120" w:after="120"/>
              <w:ind w:firstLine="225"/>
              <w:rPr>
                <w:sz w:val="22"/>
                <w:szCs w:val="22"/>
              </w:rPr>
            </w:pP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r w:rsidRPr="0005475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oads and Transport Day /November 06, 2023/</w:t>
            </w:r>
          </w:p>
          <w:p w:rsidR="00735483" w:rsidRPr="00911934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</w:t>
            </w: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r w:rsidRPr="0005475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ailway Mongolia 2023 forum /November 07, 2023/</w:t>
            </w:r>
          </w:p>
          <w:p w:rsidR="00735483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</w:t>
            </w: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r w:rsidRPr="0005475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“Strengthening Regional Transport and Logistics Connectivity” Conference /November 08, 2023/</w:t>
            </w:r>
          </w:p>
          <w:p w:rsidR="00735483" w:rsidRPr="00F45D30" w:rsidRDefault="00735483" w:rsidP="00735483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</w:t>
            </w: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r w:rsidRPr="0005475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ITF 2</w:t>
            </w:r>
            <w:r w:rsidRPr="00911934">
              <w:rPr>
                <w:sz w:val="22"/>
                <w:szCs w:val="22"/>
                <w:vertAlign w:val="superscript"/>
              </w:rPr>
              <w:t>nd</w:t>
            </w:r>
            <w:r>
              <w:rPr>
                <w:sz w:val="22"/>
                <w:szCs w:val="22"/>
              </w:rPr>
              <w:t xml:space="preserve"> Asia High Level Dialogue /November 09, 2023/</w:t>
            </w:r>
          </w:p>
          <w:p w:rsidR="00735483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</w:t>
            </w: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r w:rsidRPr="0005475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Free Route Airspace Implementation Forum /November 09, 2023/</w:t>
            </w:r>
          </w:p>
          <w:p w:rsidR="00735483" w:rsidRPr="00B16DDF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</w:t>
            </w:r>
            <w:r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5D"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 w:rsidRPr="0005475D">
              <w:rPr>
                <w:sz w:val="22"/>
                <w:szCs w:val="22"/>
              </w:rPr>
              <w:fldChar w:fldCharType="end"/>
            </w:r>
            <w:r w:rsidRPr="0005475D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Free Route Airspace Infrastructure Technical Workshop /November 10, 2023/</w:t>
            </w:r>
          </w:p>
        </w:tc>
      </w:tr>
      <w:tr w:rsidR="00735483" w:rsidRPr="0005475D" w:rsidTr="00735483">
        <w:trPr>
          <w:trHeight w:val="581"/>
        </w:trPr>
        <w:tc>
          <w:tcPr>
            <w:tcW w:w="4525" w:type="dxa"/>
            <w:gridSpan w:val="2"/>
            <w:shd w:val="clear" w:color="auto" w:fill="auto"/>
          </w:tcPr>
          <w:p w:rsidR="00735483" w:rsidRPr="00735483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8. Arrival date:                                                               </w:t>
            </w:r>
          </w:p>
        </w:tc>
        <w:tc>
          <w:tcPr>
            <w:tcW w:w="5506" w:type="dxa"/>
            <w:gridSpan w:val="3"/>
            <w:shd w:val="clear" w:color="auto" w:fill="auto"/>
          </w:tcPr>
          <w:p w:rsidR="00735483" w:rsidRPr="00735483" w:rsidRDefault="00735483" w:rsidP="00735483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 Departure date:</w:t>
            </w:r>
          </w:p>
        </w:tc>
      </w:tr>
      <w:tr w:rsidR="0066496C" w:rsidRPr="0066496C" w:rsidTr="00911934">
        <w:trPr>
          <w:trHeight w:val="581"/>
        </w:trPr>
        <w:tc>
          <w:tcPr>
            <w:tcW w:w="10031" w:type="dxa"/>
            <w:gridSpan w:val="5"/>
            <w:shd w:val="clear" w:color="auto" w:fill="auto"/>
          </w:tcPr>
          <w:p w:rsidR="00735483" w:rsidRPr="0066496C" w:rsidRDefault="00D92B17" w:rsidP="0066496C">
            <w:pPr>
              <w:pStyle w:val="ListeParagraf"/>
              <w:numPr>
                <w:ilvl w:val="0"/>
                <w:numId w:val="9"/>
              </w:numPr>
              <w:spacing w:before="120" w:after="120"/>
              <w:ind w:left="372"/>
              <w:rPr>
                <w:sz w:val="22"/>
                <w:szCs w:val="22"/>
              </w:rPr>
            </w:pPr>
            <w:r w:rsidRPr="0066496C">
              <w:rPr>
                <w:sz w:val="22"/>
                <w:szCs w:val="22"/>
              </w:rPr>
              <w:t xml:space="preserve">Passport </w:t>
            </w:r>
            <w:r w:rsidR="0066496C">
              <w:rPr>
                <w:sz w:val="22"/>
                <w:szCs w:val="22"/>
              </w:rPr>
              <w:t>Number</w:t>
            </w:r>
            <w:r w:rsidRPr="0066496C">
              <w:rPr>
                <w:sz w:val="22"/>
                <w:szCs w:val="22"/>
              </w:rPr>
              <w:t xml:space="preserve"> /please attach copy if possible/</w:t>
            </w:r>
          </w:p>
        </w:tc>
      </w:tr>
      <w:tr w:rsidR="00735483" w:rsidRPr="0005475D" w:rsidTr="00911934">
        <w:trPr>
          <w:trHeight w:val="581"/>
        </w:trPr>
        <w:tc>
          <w:tcPr>
            <w:tcW w:w="10031" w:type="dxa"/>
            <w:gridSpan w:val="5"/>
            <w:shd w:val="clear" w:color="auto" w:fill="auto"/>
          </w:tcPr>
          <w:p w:rsidR="00735483" w:rsidRPr="00F06BD3" w:rsidRDefault="0066496C" w:rsidP="0066496C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1. </w:t>
            </w:r>
            <w:r w:rsidR="00735483">
              <w:rPr>
                <w:sz w:val="22"/>
                <w:szCs w:val="22"/>
              </w:rPr>
              <w:t>V</w:t>
            </w:r>
            <w:r w:rsidR="00735483" w:rsidRPr="00AA184A">
              <w:rPr>
                <w:sz w:val="22"/>
                <w:szCs w:val="22"/>
              </w:rPr>
              <w:t xml:space="preserve">isa </w:t>
            </w:r>
            <w:r w:rsidR="00735483">
              <w:rPr>
                <w:sz w:val="22"/>
                <w:szCs w:val="22"/>
              </w:rPr>
              <w:t xml:space="preserve">requirement </w:t>
            </w:r>
            <w:r w:rsidR="00735483" w:rsidRPr="00AA184A">
              <w:rPr>
                <w:sz w:val="22"/>
                <w:szCs w:val="22"/>
              </w:rPr>
              <w:t xml:space="preserve">to </w:t>
            </w:r>
            <w:r w:rsidR="00735483">
              <w:rPr>
                <w:sz w:val="22"/>
                <w:szCs w:val="22"/>
              </w:rPr>
              <w:t xml:space="preserve">Mongolia:  </w:t>
            </w:r>
            <w:r w:rsidR="00735483" w:rsidRPr="0005475D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35483" w:rsidRPr="0005475D">
              <w:rPr>
                <w:sz w:val="22"/>
                <w:szCs w:val="22"/>
              </w:rPr>
              <w:instrText xml:space="preserve"> FORMCHECKBOX </w:instrText>
            </w:r>
            <w:r w:rsidR="00735483">
              <w:rPr>
                <w:sz w:val="22"/>
                <w:szCs w:val="22"/>
              </w:rPr>
            </w:r>
            <w:r w:rsidR="00735483">
              <w:rPr>
                <w:sz w:val="22"/>
                <w:szCs w:val="22"/>
              </w:rPr>
              <w:fldChar w:fldCharType="separate"/>
            </w:r>
            <w:r w:rsidR="00735483" w:rsidRPr="0005475D">
              <w:rPr>
                <w:sz w:val="22"/>
                <w:szCs w:val="22"/>
              </w:rPr>
              <w:fldChar w:fldCharType="end"/>
            </w:r>
            <w:r w:rsidR="00735483">
              <w:rPr>
                <w:sz w:val="22"/>
                <w:szCs w:val="22"/>
              </w:rPr>
              <w:t xml:space="preserve"> Yes</w:t>
            </w:r>
            <w:r w:rsidR="00735483" w:rsidRPr="0005475D">
              <w:rPr>
                <w:sz w:val="22"/>
                <w:szCs w:val="22"/>
              </w:rPr>
              <w:t xml:space="preserve">      </w:t>
            </w:r>
            <w:r w:rsidR="00735483" w:rsidRPr="0005475D"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35483" w:rsidRPr="0005475D">
              <w:rPr>
                <w:sz w:val="22"/>
                <w:szCs w:val="22"/>
              </w:rPr>
              <w:instrText xml:space="preserve"> FORMCHECKBOX </w:instrText>
            </w:r>
            <w:r w:rsidR="00735483">
              <w:rPr>
                <w:sz w:val="22"/>
                <w:szCs w:val="22"/>
              </w:rPr>
            </w:r>
            <w:r w:rsidR="00735483">
              <w:rPr>
                <w:sz w:val="22"/>
                <w:szCs w:val="22"/>
              </w:rPr>
              <w:fldChar w:fldCharType="separate"/>
            </w:r>
            <w:r w:rsidR="00735483" w:rsidRPr="0005475D">
              <w:rPr>
                <w:sz w:val="22"/>
                <w:szCs w:val="22"/>
              </w:rPr>
              <w:fldChar w:fldCharType="end"/>
            </w:r>
            <w:r w:rsidR="00735483" w:rsidRPr="0005475D">
              <w:rPr>
                <w:sz w:val="22"/>
                <w:szCs w:val="22"/>
              </w:rPr>
              <w:t xml:space="preserve"> </w:t>
            </w:r>
            <w:r w:rsidR="00735483">
              <w:rPr>
                <w:sz w:val="22"/>
                <w:szCs w:val="22"/>
              </w:rPr>
              <w:t xml:space="preserve">No </w:t>
            </w:r>
          </w:p>
        </w:tc>
      </w:tr>
    </w:tbl>
    <w:p w:rsidR="0066496C" w:rsidRDefault="0066496C" w:rsidP="0066496C">
      <w:pPr>
        <w:jc w:val="both"/>
        <w:rPr>
          <w:sz w:val="22"/>
          <w:szCs w:val="22"/>
        </w:rPr>
      </w:pPr>
    </w:p>
    <w:p w:rsidR="000367BB" w:rsidRDefault="000367BB" w:rsidP="0066496C">
      <w:pPr>
        <w:jc w:val="both"/>
        <w:rPr>
          <w:sz w:val="22"/>
          <w:szCs w:val="22"/>
        </w:rPr>
      </w:pPr>
    </w:p>
    <w:tbl>
      <w:tblPr>
        <w:tblW w:w="10350" w:type="dxa"/>
        <w:tblInd w:w="108" w:type="dxa"/>
        <w:tblLook w:val="01E0" w:firstRow="1" w:lastRow="1" w:firstColumn="1" w:lastColumn="1" w:noHBand="0" w:noVBand="0"/>
      </w:tblPr>
      <w:tblGrid>
        <w:gridCol w:w="4878"/>
        <w:gridCol w:w="990"/>
        <w:gridCol w:w="4482"/>
      </w:tblGrid>
      <w:tr w:rsidR="00AE2787" w:rsidRPr="0005475D">
        <w:trPr>
          <w:trHeight w:val="379"/>
        </w:trPr>
        <w:tc>
          <w:tcPr>
            <w:tcW w:w="4878" w:type="dxa"/>
            <w:tcBorders>
              <w:bottom w:val="single" w:sz="4" w:space="0" w:color="auto"/>
            </w:tcBorders>
          </w:tcPr>
          <w:p w:rsidR="00AE2787" w:rsidRDefault="00AE2787" w:rsidP="00AE2787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cs="Angsana New"/>
                <w:color w:val="000000"/>
                <w:szCs w:val="24"/>
                <w:lang w:eastAsia="ko-KR" w:bidi="th-TH"/>
              </w:rPr>
            </w:pPr>
          </w:p>
          <w:p w:rsidR="00AE2787" w:rsidRDefault="00AE2787" w:rsidP="00AE2787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cs="Angsana New"/>
                <w:color w:val="000000"/>
                <w:szCs w:val="24"/>
                <w:lang w:eastAsia="ko-KR" w:bidi="th-TH"/>
              </w:rPr>
            </w:pPr>
          </w:p>
          <w:p w:rsidR="00D92B17" w:rsidRPr="0005475D" w:rsidRDefault="00D92B17" w:rsidP="00AE2787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cs="Angsana New"/>
                <w:color w:val="000000"/>
                <w:szCs w:val="24"/>
                <w:lang w:eastAsia="ko-KR" w:bidi="th-TH"/>
              </w:rPr>
            </w:pPr>
          </w:p>
        </w:tc>
        <w:tc>
          <w:tcPr>
            <w:tcW w:w="990" w:type="dxa"/>
          </w:tcPr>
          <w:p w:rsidR="00AE2787" w:rsidRPr="0005475D" w:rsidRDefault="00AE2787" w:rsidP="00AE2787">
            <w:pPr>
              <w:autoSpaceDE w:val="0"/>
              <w:autoSpaceDN w:val="0"/>
              <w:adjustRightInd w:val="0"/>
              <w:spacing w:line="240" w:lineRule="atLeast"/>
              <w:rPr>
                <w:rFonts w:cs="Angsana New"/>
                <w:color w:val="000000"/>
                <w:szCs w:val="24"/>
                <w:lang w:bidi="th-TH"/>
              </w:rPr>
            </w:pPr>
          </w:p>
        </w:tc>
        <w:tc>
          <w:tcPr>
            <w:tcW w:w="4482" w:type="dxa"/>
            <w:tcBorders>
              <w:bottom w:val="single" w:sz="4" w:space="0" w:color="auto"/>
            </w:tcBorders>
          </w:tcPr>
          <w:p w:rsidR="00AE2787" w:rsidRDefault="00AE2787" w:rsidP="00AE2787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cs="Angsana New"/>
                <w:color w:val="000000"/>
                <w:szCs w:val="24"/>
                <w:lang w:eastAsia="ko-KR" w:bidi="th-TH"/>
              </w:rPr>
            </w:pPr>
          </w:p>
          <w:p w:rsidR="00AE2787" w:rsidRPr="00F06BD3" w:rsidRDefault="00AE2787" w:rsidP="00AE2787">
            <w:pPr>
              <w:jc w:val="center"/>
              <w:rPr>
                <w:b/>
                <w:bCs/>
                <w:lang w:val="mn-MN"/>
              </w:rPr>
            </w:pPr>
          </w:p>
        </w:tc>
      </w:tr>
      <w:tr w:rsidR="00AE2787" w:rsidRPr="0005475D">
        <w:trPr>
          <w:trHeight w:val="341"/>
        </w:trPr>
        <w:tc>
          <w:tcPr>
            <w:tcW w:w="4878" w:type="dxa"/>
            <w:tcBorders>
              <w:top w:val="single" w:sz="4" w:space="0" w:color="auto"/>
            </w:tcBorders>
          </w:tcPr>
          <w:p w:rsidR="00AE2787" w:rsidRPr="0005475D" w:rsidRDefault="00AE2787" w:rsidP="00AE2787">
            <w:pPr>
              <w:autoSpaceDE w:val="0"/>
              <w:autoSpaceDN w:val="0"/>
              <w:adjustRightInd w:val="0"/>
              <w:spacing w:before="60" w:line="240" w:lineRule="atLeast"/>
              <w:jc w:val="center"/>
              <w:rPr>
                <w:rFonts w:cs="Angsana New"/>
                <w:i/>
                <w:iCs/>
                <w:color w:val="000000"/>
                <w:szCs w:val="24"/>
                <w:lang w:bidi="th-TH"/>
              </w:rPr>
            </w:pPr>
            <w:r w:rsidRPr="00952576">
              <w:rPr>
                <w:i/>
              </w:rPr>
              <w:t>Signature of Participant</w:t>
            </w:r>
          </w:p>
        </w:tc>
        <w:tc>
          <w:tcPr>
            <w:tcW w:w="990" w:type="dxa"/>
          </w:tcPr>
          <w:p w:rsidR="00AE2787" w:rsidRPr="0005475D" w:rsidRDefault="00AE2787" w:rsidP="00AE2787">
            <w:pPr>
              <w:autoSpaceDE w:val="0"/>
              <w:autoSpaceDN w:val="0"/>
              <w:adjustRightInd w:val="0"/>
              <w:spacing w:line="240" w:lineRule="atLeast"/>
              <w:rPr>
                <w:rFonts w:cs="Angsana New"/>
                <w:i/>
                <w:iCs/>
                <w:color w:val="000000"/>
                <w:szCs w:val="24"/>
                <w:lang w:bidi="th-TH"/>
              </w:rPr>
            </w:pPr>
          </w:p>
        </w:tc>
        <w:tc>
          <w:tcPr>
            <w:tcW w:w="4482" w:type="dxa"/>
            <w:tcBorders>
              <w:top w:val="single" w:sz="4" w:space="0" w:color="auto"/>
            </w:tcBorders>
          </w:tcPr>
          <w:p w:rsidR="00AE2787" w:rsidRPr="00952576" w:rsidRDefault="00AE2787" w:rsidP="00AE2787">
            <w:pPr>
              <w:jc w:val="center"/>
              <w:rPr>
                <w:i/>
              </w:rPr>
            </w:pPr>
            <w:r w:rsidRPr="0005475D">
              <w:rPr>
                <w:rFonts w:cs="Angsana New"/>
                <w:i/>
                <w:iCs/>
                <w:color w:val="000000"/>
                <w:szCs w:val="24"/>
                <w:lang w:bidi="th-TH"/>
              </w:rPr>
              <w:t>Date</w:t>
            </w:r>
          </w:p>
        </w:tc>
      </w:tr>
    </w:tbl>
    <w:p w:rsidR="0042591F" w:rsidRDefault="0042591F">
      <w:pPr>
        <w:rPr>
          <w:sz w:val="22"/>
          <w:szCs w:val="22"/>
          <w:lang w:val="en-GB"/>
        </w:rPr>
      </w:pPr>
    </w:p>
    <w:sectPr w:rsidR="0042591F" w:rsidSect="0004072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20" w:bottom="425" w:left="851" w:header="284" w:footer="28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4A46" w:rsidRDefault="00A94A46">
      <w:r>
        <w:separator/>
      </w:r>
    </w:p>
  </w:endnote>
  <w:endnote w:type="continuationSeparator" w:id="0">
    <w:p w:rsidR="00A94A46" w:rsidRDefault="00A94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altName w:val="Leelawadee UI"/>
    <w:panose1 w:val="02020603050405020304"/>
    <w:charset w:val="DE"/>
    <w:family w:val="roman"/>
    <w:pitch w:val="variable"/>
    <w:sig w:usb0="01000000" w:usb1="00000000" w:usb2="00000000" w:usb3="00000000" w:csb0="0001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3C3" w:rsidRDefault="004013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3C3" w:rsidRDefault="004013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3C3" w:rsidRDefault="004013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4A46" w:rsidRDefault="00A94A46">
      <w:r>
        <w:separator/>
      </w:r>
    </w:p>
  </w:footnote>
  <w:footnote w:type="continuationSeparator" w:id="0">
    <w:p w:rsidR="00A94A46" w:rsidRDefault="00A94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3C3" w:rsidRDefault="004013C3">
    <w:pPr>
      <w:pStyle w:val="s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4013C3" w:rsidRDefault="004013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3C3" w:rsidRDefault="004013C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3C3" w:rsidRPr="00DE2883" w:rsidRDefault="004013C3" w:rsidP="00DE288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7C6A"/>
    <w:multiLevelType w:val="hybridMultilevel"/>
    <w:tmpl w:val="B70A706E"/>
    <w:lvl w:ilvl="0" w:tplc="9F805C9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4467E"/>
    <w:multiLevelType w:val="hybridMultilevel"/>
    <w:tmpl w:val="F65A80AC"/>
    <w:lvl w:ilvl="0" w:tplc="C47A11C6">
      <w:start w:val="10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33A96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A1F577E"/>
    <w:multiLevelType w:val="singleLevel"/>
    <w:tmpl w:val="0409000F"/>
    <w:lvl w:ilvl="0">
      <w:start w:val="1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BAB4FA3"/>
    <w:multiLevelType w:val="singleLevel"/>
    <w:tmpl w:val="0409000F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405B1C42"/>
    <w:multiLevelType w:val="hybridMultilevel"/>
    <w:tmpl w:val="3E663FA2"/>
    <w:lvl w:ilvl="0" w:tplc="3AB48E0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A6E646E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70BA5BF8"/>
    <w:multiLevelType w:val="singleLevel"/>
    <w:tmpl w:val="EB26A4A2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7B2179CE"/>
    <w:multiLevelType w:val="singleLevel"/>
    <w:tmpl w:val="360CCB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6"/>
  </w:num>
  <w:num w:numId="5">
    <w:abstractNumId w:val="2"/>
  </w:num>
  <w:num w:numId="6">
    <w:abstractNumId w:val="8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tDQ0NjU1N7IwNTNT0lEKTi0uzszPAykwqgUASte9CSwAAAA="/>
  </w:docVars>
  <w:rsids>
    <w:rsidRoot w:val="00850095"/>
    <w:rsid w:val="00004391"/>
    <w:rsid w:val="00012F73"/>
    <w:rsid w:val="00030736"/>
    <w:rsid w:val="00035E1F"/>
    <w:rsid w:val="000367BB"/>
    <w:rsid w:val="0004072A"/>
    <w:rsid w:val="000538A9"/>
    <w:rsid w:val="0005475D"/>
    <w:rsid w:val="00056C1B"/>
    <w:rsid w:val="0006403B"/>
    <w:rsid w:val="00071353"/>
    <w:rsid w:val="0007744E"/>
    <w:rsid w:val="000851EF"/>
    <w:rsid w:val="00090BF2"/>
    <w:rsid w:val="00091E16"/>
    <w:rsid w:val="0009291A"/>
    <w:rsid w:val="0009670C"/>
    <w:rsid w:val="00097B6A"/>
    <w:rsid w:val="000B07EE"/>
    <w:rsid w:val="000B6D46"/>
    <w:rsid w:val="000C22C6"/>
    <w:rsid w:val="000C5FBD"/>
    <w:rsid w:val="000C7392"/>
    <w:rsid w:val="000D4DB5"/>
    <w:rsid w:val="000D6CB1"/>
    <w:rsid w:val="000D7DE9"/>
    <w:rsid w:val="000E22BF"/>
    <w:rsid w:val="000E5CA2"/>
    <w:rsid w:val="000E7853"/>
    <w:rsid w:val="000E7F6A"/>
    <w:rsid w:val="001022C9"/>
    <w:rsid w:val="00105037"/>
    <w:rsid w:val="001227C5"/>
    <w:rsid w:val="00124163"/>
    <w:rsid w:val="00127F15"/>
    <w:rsid w:val="001318BB"/>
    <w:rsid w:val="0013295B"/>
    <w:rsid w:val="00132BBC"/>
    <w:rsid w:val="001560A8"/>
    <w:rsid w:val="001670E1"/>
    <w:rsid w:val="00184862"/>
    <w:rsid w:val="00193DA1"/>
    <w:rsid w:val="00195547"/>
    <w:rsid w:val="0019601C"/>
    <w:rsid w:val="001B431B"/>
    <w:rsid w:val="001B52DE"/>
    <w:rsid w:val="001C1AE7"/>
    <w:rsid w:val="001C716E"/>
    <w:rsid w:val="001D68BC"/>
    <w:rsid w:val="001D703F"/>
    <w:rsid w:val="001E4F99"/>
    <w:rsid w:val="001E59B5"/>
    <w:rsid w:val="001F4057"/>
    <w:rsid w:val="00211818"/>
    <w:rsid w:val="00214930"/>
    <w:rsid w:val="0022657E"/>
    <w:rsid w:val="002425FB"/>
    <w:rsid w:val="00244521"/>
    <w:rsid w:val="00254DF6"/>
    <w:rsid w:val="002700D9"/>
    <w:rsid w:val="002718CD"/>
    <w:rsid w:val="002727D4"/>
    <w:rsid w:val="002761B4"/>
    <w:rsid w:val="00283778"/>
    <w:rsid w:val="0029292E"/>
    <w:rsid w:val="002B3A1C"/>
    <w:rsid w:val="002C059D"/>
    <w:rsid w:val="002C2E71"/>
    <w:rsid w:val="002C4A33"/>
    <w:rsid w:val="002D2D0E"/>
    <w:rsid w:val="002E467C"/>
    <w:rsid w:val="002E5EBD"/>
    <w:rsid w:val="002F02B4"/>
    <w:rsid w:val="002F2E3B"/>
    <w:rsid w:val="002F69CD"/>
    <w:rsid w:val="002F6BB7"/>
    <w:rsid w:val="0031253B"/>
    <w:rsid w:val="003126EC"/>
    <w:rsid w:val="00315E79"/>
    <w:rsid w:val="00317304"/>
    <w:rsid w:val="003223D6"/>
    <w:rsid w:val="00330D9C"/>
    <w:rsid w:val="003315A4"/>
    <w:rsid w:val="003401C9"/>
    <w:rsid w:val="00346980"/>
    <w:rsid w:val="00355DEB"/>
    <w:rsid w:val="00360945"/>
    <w:rsid w:val="00361868"/>
    <w:rsid w:val="00361AB1"/>
    <w:rsid w:val="003656F0"/>
    <w:rsid w:val="003710E3"/>
    <w:rsid w:val="003A0989"/>
    <w:rsid w:val="003B5353"/>
    <w:rsid w:val="003B71E5"/>
    <w:rsid w:val="003C3E15"/>
    <w:rsid w:val="003E6AE3"/>
    <w:rsid w:val="003F474A"/>
    <w:rsid w:val="003F569C"/>
    <w:rsid w:val="003F63BD"/>
    <w:rsid w:val="004013C3"/>
    <w:rsid w:val="004026A0"/>
    <w:rsid w:val="004034E1"/>
    <w:rsid w:val="00407A29"/>
    <w:rsid w:val="004146F6"/>
    <w:rsid w:val="00416AA6"/>
    <w:rsid w:val="004202C4"/>
    <w:rsid w:val="00420652"/>
    <w:rsid w:val="0042591F"/>
    <w:rsid w:val="00427C93"/>
    <w:rsid w:val="0043385D"/>
    <w:rsid w:val="00434161"/>
    <w:rsid w:val="00437FCC"/>
    <w:rsid w:val="004516B4"/>
    <w:rsid w:val="0045474B"/>
    <w:rsid w:val="00457466"/>
    <w:rsid w:val="00476AC9"/>
    <w:rsid w:val="00482502"/>
    <w:rsid w:val="00484B08"/>
    <w:rsid w:val="00492629"/>
    <w:rsid w:val="00493D73"/>
    <w:rsid w:val="00496B04"/>
    <w:rsid w:val="004A1335"/>
    <w:rsid w:val="004B4E97"/>
    <w:rsid w:val="004B6173"/>
    <w:rsid w:val="004D2B2E"/>
    <w:rsid w:val="004D6541"/>
    <w:rsid w:val="004E4EE2"/>
    <w:rsid w:val="00511FF1"/>
    <w:rsid w:val="00520F2E"/>
    <w:rsid w:val="00537056"/>
    <w:rsid w:val="00541B51"/>
    <w:rsid w:val="005446AC"/>
    <w:rsid w:val="005771DC"/>
    <w:rsid w:val="005861F1"/>
    <w:rsid w:val="0058677A"/>
    <w:rsid w:val="005A2D98"/>
    <w:rsid w:val="005A53CD"/>
    <w:rsid w:val="005A6091"/>
    <w:rsid w:val="005A6ED5"/>
    <w:rsid w:val="005B3DF8"/>
    <w:rsid w:val="005C3009"/>
    <w:rsid w:val="005C4032"/>
    <w:rsid w:val="005D134C"/>
    <w:rsid w:val="005D350C"/>
    <w:rsid w:val="005D3B49"/>
    <w:rsid w:val="005D4FF7"/>
    <w:rsid w:val="005E3A3A"/>
    <w:rsid w:val="005E6D63"/>
    <w:rsid w:val="005F0803"/>
    <w:rsid w:val="005F13C0"/>
    <w:rsid w:val="00602A35"/>
    <w:rsid w:val="00622B2F"/>
    <w:rsid w:val="00627E46"/>
    <w:rsid w:val="00633268"/>
    <w:rsid w:val="00637708"/>
    <w:rsid w:val="00637B4F"/>
    <w:rsid w:val="00652C72"/>
    <w:rsid w:val="00662163"/>
    <w:rsid w:val="0066496C"/>
    <w:rsid w:val="00677913"/>
    <w:rsid w:val="00683070"/>
    <w:rsid w:val="006913C4"/>
    <w:rsid w:val="006A4128"/>
    <w:rsid w:val="006B50D4"/>
    <w:rsid w:val="006B6F2F"/>
    <w:rsid w:val="006C060C"/>
    <w:rsid w:val="006C3824"/>
    <w:rsid w:val="006D7DA7"/>
    <w:rsid w:val="006E2276"/>
    <w:rsid w:val="006E4FC2"/>
    <w:rsid w:val="006E5C4B"/>
    <w:rsid w:val="006E77EE"/>
    <w:rsid w:val="006F05DE"/>
    <w:rsid w:val="006F6D22"/>
    <w:rsid w:val="007073AD"/>
    <w:rsid w:val="00710B89"/>
    <w:rsid w:val="007254F6"/>
    <w:rsid w:val="00726283"/>
    <w:rsid w:val="00734B83"/>
    <w:rsid w:val="00735483"/>
    <w:rsid w:val="00737C7F"/>
    <w:rsid w:val="007415C0"/>
    <w:rsid w:val="00747B4F"/>
    <w:rsid w:val="00750D1C"/>
    <w:rsid w:val="00753A21"/>
    <w:rsid w:val="00753D9F"/>
    <w:rsid w:val="007572A3"/>
    <w:rsid w:val="00763044"/>
    <w:rsid w:val="00770DFD"/>
    <w:rsid w:val="007854A1"/>
    <w:rsid w:val="007864FB"/>
    <w:rsid w:val="00791154"/>
    <w:rsid w:val="007A08A3"/>
    <w:rsid w:val="007B1EED"/>
    <w:rsid w:val="007B685D"/>
    <w:rsid w:val="007C73AA"/>
    <w:rsid w:val="007D66E8"/>
    <w:rsid w:val="007E16A9"/>
    <w:rsid w:val="007E32CC"/>
    <w:rsid w:val="007E4DF7"/>
    <w:rsid w:val="007E7583"/>
    <w:rsid w:val="007F2062"/>
    <w:rsid w:val="007F7960"/>
    <w:rsid w:val="00820FCE"/>
    <w:rsid w:val="008218F4"/>
    <w:rsid w:val="00824F25"/>
    <w:rsid w:val="008256FE"/>
    <w:rsid w:val="00834F3F"/>
    <w:rsid w:val="0083765F"/>
    <w:rsid w:val="008427AF"/>
    <w:rsid w:val="00843EA3"/>
    <w:rsid w:val="00845C02"/>
    <w:rsid w:val="008470C8"/>
    <w:rsid w:val="00850095"/>
    <w:rsid w:val="00857BD9"/>
    <w:rsid w:val="0086376A"/>
    <w:rsid w:val="00865EBB"/>
    <w:rsid w:val="0088110E"/>
    <w:rsid w:val="00881CF0"/>
    <w:rsid w:val="00886A3F"/>
    <w:rsid w:val="00892DCC"/>
    <w:rsid w:val="008A3BF1"/>
    <w:rsid w:val="008A44D5"/>
    <w:rsid w:val="008B1887"/>
    <w:rsid w:val="008C669C"/>
    <w:rsid w:val="008D4799"/>
    <w:rsid w:val="008D6CEB"/>
    <w:rsid w:val="008D7416"/>
    <w:rsid w:val="00902D09"/>
    <w:rsid w:val="00911934"/>
    <w:rsid w:val="00924054"/>
    <w:rsid w:val="00924312"/>
    <w:rsid w:val="00925900"/>
    <w:rsid w:val="00930286"/>
    <w:rsid w:val="009520F4"/>
    <w:rsid w:val="00952576"/>
    <w:rsid w:val="00952D3B"/>
    <w:rsid w:val="00955A79"/>
    <w:rsid w:val="00967A2C"/>
    <w:rsid w:val="00981CDF"/>
    <w:rsid w:val="00983E72"/>
    <w:rsid w:val="009855B9"/>
    <w:rsid w:val="00992764"/>
    <w:rsid w:val="009A29D9"/>
    <w:rsid w:val="009A5A58"/>
    <w:rsid w:val="009A5B24"/>
    <w:rsid w:val="009A7EA4"/>
    <w:rsid w:val="009C205B"/>
    <w:rsid w:val="009C2111"/>
    <w:rsid w:val="009C2253"/>
    <w:rsid w:val="009C558B"/>
    <w:rsid w:val="009F45A4"/>
    <w:rsid w:val="009F6D97"/>
    <w:rsid w:val="009F75AA"/>
    <w:rsid w:val="00A00608"/>
    <w:rsid w:val="00A02D11"/>
    <w:rsid w:val="00A16684"/>
    <w:rsid w:val="00A247A9"/>
    <w:rsid w:val="00A27D91"/>
    <w:rsid w:val="00A3308B"/>
    <w:rsid w:val="00A35ABB"/>
    <w:rsid w:val="00A37CE4"/>
    <w:rsid w:val="00A42077"/>
    <w:rsid w:val="00A44B3B"/>
    <w:rsid w:val="00A501A5"/>
    <w:rsid w:val="00A55A12"/>
    <w:rsid w:val="00A56317"/>
    <w:rsid w:val="00A6004C"/>
    <w:rsid w:val="00A665BB"/>
    <w:rsid w:val="00A74068"/>
    <w:rsid w:val="00A81511"/>
    <w:rsid w:val="00A86FE3"/>
    <w:rsid w:val="00A94848"/>
    <w:rsid w:val="00A94A46"/>
    <w:rsid w:val="00AA184A"/>
    <w:rsid w:val="00AA768F"/>
    <w:rsid w:val="00AB111D"/>
    <w:rsid w:val="00AB34E4"/>
    <w:rsid w:val="00AB71FA"/>
    <w:rsid w:val="00AC7764"/>
    <w:rsid w:val="00AE01A0"/>
    <w:rsid w:val="00AE2787"/>
    <w:rsid w:val="00B02E21"/>
    <w:rsid w:val="00B070DD"/>
    <w:rsid w:val="00B16DDF"/>
    <w:rsid w:val="00B17DBA"/>
    <w:rsid w:val="00B330D1"/>
    <w:rsid w:val="00B33AC7"/>
    <w:rsid w:val="00B36A7C"/>
    <w:rsid w:val="00B406EC"/>
    <w:rsid w:val="00B53F5A"/>
    <w:rsid w:val="00B562E5"/>
    <w:rsid w:val="00B7696C"/>
    <w:rsid w:val="00B84CF2"/>
    <w:rsid w:val="00B85A3F"/>
    <w:rsid w:val="00B90777"/>
    <w:rsid w:val="00B90A54"/>
    <w:rsid w:val="00B97A69"/>
    <w:rsid w:val="00BA134D"/>
    <w:rsid w:val="00BB0D77"/>
    <w:rsid w:val="00BB1659"/>
    <w:rsid w:val="00BB4FFA"/>
    <w:rsid w:val="00BC7C3E"/>
    <w:rsid w:val="00BD51C1"/>
    <w:rsid w:val="00BE43A0"/>
    <w:rsid w:val="00BF26E9"/>
    <w:rsid w:val="00C03105"/>
    <w:rsid w:val="00C05A89"/>
    <w:rsid w:val="00C05FFA"/>
    <w:rsid w:val="00C17E51"/>
    <w:rsid w:val="00C20502"/>
    <w:rsid w:val="00C25427"/>
    <w:rsid w:val="00C2746C"/>
    <w:rsid w:val="00C30FDB"/>
    <w:rsid w:val="00C37934"/>
    <w:rsid w:val="00C37E5F"/>
    <w:rsid w:val="00C40ADC"/>
    <w:rsid w:val="00C4104F"/>
    <w:rsid w:val="00C4508D"/>
    <w:rsid w:val="00C46F3B"/>
    <w:rsid w:val="00C53F8A"/>
    <w:rsid w:val="00C56B87"/>
    <w:rsid w:val="00C60943"/>
    <w:rsid w:val="00C60C7F"/>
    <w:rsid w:val="00C769ED"/>
    <w:rsid w:val="00C8130D"/>
    <w:rsid w:val="00C83D08"/>
    <w:rsid w:val="00CA17B7"/>
    <w:rsid w:val="00CA36E5"/>
    <w:rsid w:val="00CB2403"/>
    <w:rsid w:val="00CB2A27"/>
    <w:rsid w:val="00CB58DB"/>
    <w:rsid w:val="00CB6104"/>
    <w:rsid w:val="00CC7127"/>
    <w:rsid w:val="00CC7955"/>
    <w:rsid w:val="00CD629A"/>
    <w:rsid w:val="00CF0ABC"/>
    <w:rsid w:val="00CF2017"/>
    <w:rsid w:val="00D03DBF"/>
    <w:rsid w:val="00D056AF"/>
    <w:rsid w:val="00D06E0D"/>
    <w:rsid w:val="00D14595"/>
    <w:rsid w:val="00D1471F"/>
    <w:rsid w:val="00D27865"/>
    <w:rsid w:val="00D3699B"/>
    <w:rsid w:val="00D372FF"/>
    <w:rsid w:val="00D41D23"/>
    <w:rsid w:val="00D43FDC"/>
    <w:rsid w:val="00D444D3"/>
    <w:rsid w:val="00D521DF"/>
    <w:rsid w:val="00D526C9"/>
    <w:rsid w:val="00D5589E"/>
    <w:rsid w:val="00D6721C"/>
    <w:rsid w:val="00D719BF"/>
    <w:rsid w:val="00D76FE1"/>
    <w:rsid w:val="00D9214C"/>
    <w:rsid w:val="00D92B17"/>
    <w:rsid w:val="00D96869"/>
    <w:rsid w:val="00DA2581"/>
    <w:rsid w:val="00DA3F55"/>
    <w:rsid w:val="00DB7833"/>
    <w:rsid w:val="00DC5570"/>
    <w:rsid w:val="00DD2466"/>
    <w:rsid w:val="00DD29FC"/>
    <w:rsid w:val="00DD7D63"/>
    <w:rsid w:val="00DE06D0"/>
    <w:rsid w:val="00DE2883"/>
    <w:rsid w:val="00DE38F9"/>
    <w:rsid w:val="00DE3FBF"/>
    <w:rsid w:val="00DF3E48"/>
    <w:rsid w:val="00E01659"/>
    <w:rsid w:val="00E15329"/>
    <w:rsid w:val="00E16D5F"/>
    <w:rsid w:val="00E235B9"/>
    <w:rsid w:val="00E52E94"/>
    <w:rsid w:val="00E56EC6"/>
    <w:rsid w:val="00E61699"/>
    <w:rsid w:val="00E62A63"/>
    <w:rsid w:val="00E72B43"/>
    <w:rsid w:val="00E83374"/>
    <w:rsid w:val="00EA0BAB"/>
    <w:rsid w:val="00EA2E86"/>
    <w:rsid w:val="00EA3FDA"/>
    <w:rsid w:val="00EA4BA5"/>
    <w:rsid w:val="00EA6C1D"/>
    <w:rsid w:val="00EB0E1E"/>
    <w:rsid w:val="00EC0A98"/>
    <w:rsid w:val="00EC3ED7"/>
    <w:rsid w:val="00EC6393"/>
    <w:rsid w:val="00EE096B"/>
    <w:rsid w:val="00EE3291"/>
    <w:rsid w:val="00EE3490"/>
    <w:rsid w:val="00EE5285"/>
    <w:rsid w:val="00EF1544"/>
    <w:rsid w:val="00EF4791"/>
    <w:rsid w:val="00F06A14"/>
    <w:rsid w:val="00F06BD3"/>
    <w:rsid w:val="00F1564B"/>
    <w:rsid w:val="00F16A17"/>
    <w:rsid w:val="00F33544"/>
    <w:rsid w:val="00F40942"/>
    <w:rsid w:val="00F45D30"/>
    <w:rsid w:val="00F529A6"/>
    <w:rsid w:val="00F643DC"/>
    <w:rsid w:val="00F75D87"/>
    <w:rsid w:val="00F87185"/>
    <w:rsid w:val="00F92DF8"/>
    <w:rsid w:val="00F947B2"/>
    <w:rsid w:val="00F9675F"/>
    <w:rsid w:val="00F97B55"/>
    <w:rsid w:val="00F97EF4"/>
    <w:rsid w:val="00FA4C64"/>
    <w:rsid w:val="00FC0187"/>
    <w:rsid w:val="00FC1D76"/>
    <w:rsid w:val="00FC35E1"/>
    <w:rsid w:val="00FC4F2F"/>
    <w:rsid w:val="00FC5606"/>
    <w:rsid w:val="00FD0F08"/>
    <w:rsid w:val="00FF3166"/>
    <w:rsid w:val="00FF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C608CF61-C715-4FF1-B3F2-B9C79018B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algun Gothic" w:hAnsi="Times New Roman" w:cs="Angsana New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5606"/>
    <w:rPr>
      <w:rFonts w:cs="Times New Roman"/>
      <w:sz w:val="24"/>
      <w:lang w:val="en-US" w:eastAsia="en-US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Balk2">
    <w:name w:val="heading 2"/>
    <w:basedOn w:val="Normal"/>
    <w:next w:val="Normal"/>
    <w:qFormat/>
    <w:pPr>
      <w:keepNext/>
      <w:jc w:val="center"/>
      <w:outlineLvl w:val="1"/>
    </w:pPr>
    <w:rPr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pPr>
      <w:jc w:val="right"/>
    </w:pPr>
  </w:style>
  <w:style w:type="paragraph" w:styleId="stBilgi">
    <w:name w:val="header"/>
    <w:basedOn w:val="Normal"/>
    <w:pPr>
      <w:tabs>
        <w:tab w:val="center" w:pos="4153"/>
        <w:tab w:val="right" w:pos="8306"/>
      </w:tabs>
    </w:pPr>
    <w:rPr>
      <w:szCs w:val="28"/>
    </w:rPr>
  </w:style>
  <w:style w:type="character" w:styleId="SayfaNumaras">
    <w:name w:val="page number"/>
    <w:basedOn w:val="VarsaylanParagrafYazTipi"/>
  </w:style>
  <w:style w:type="paragraph" w:styleId="GvdeMetniGirintisi">
    <w:name w:val="Body Text Indent"/>
    <w:basedOn w:val="Normal"/>
    <w:pPr>
      <w:ind w:left="4320" w:hanging="4320"/>
    </w:pPr>
    <w:rPr>
      <w:rFonts w:eastAsia="Batang"/>
    </w:rPr>
  </w:style>
  <w:style w:type="character" w:styleId="Kpr">
    <w:name w:val="Hyperlink"/>
    <w:rPr>
      <w:color w:val="0000FF"/>
      <w:u w:val="single"/>
    </w:rPr>
  </w:style>
  <w:style w:type="table" w:styleId="TabloKlavuzu">
    <w:name w:val="Table Grid"/>
    <w:basedOn w:val="NormalTablo"/>
    <w:rsid w:val="00EA3F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EA3FDA"/>
    <w:pPr>
      <w:tabs>
        <w:tab w:val="center" w:pos="4153"/>
        <w:tab w:val="right" w:pos="8306"/>
      </w:tabs>
    </w:pPr>
    <w:rPr>
      <w:rFonts w:cs="Angsana New"/>
      <w:szCs w:val="28"/>
    </w:rPr>
  </w:style>
  <w:style w:type="paragraph" w:styleId="BalonMetni">
    <w:name w:val="Balloon Text"/>
    <w:basedOn w:val="Normal"/>
    <w:semiHidden/>
    <w:rsid w:val="00EA3FDA"/>
    <w:rPr>
      <w:rFonts w:ascii="Tahoma" w:hAnsi="Tahoma" w:cs="Angsana New"/>
      <w:sz w:val="16"/>
      <w:szCs w:val="18"/>
    </w:rPr>
  </w:style>
  <w:style w:type="paragraph" w:customStyle="1" w:styleId="BodyInsideAddress">
    <w:name w:val="Body Inside Address"/>
    <w:basedOn w:val="Normal"/>
    <w:rsid w:val="0007744E"/>
    <w:pPr>
      <w:ind w:left="864"/>
    </w:pPr>
    <w:rPr>
      <w:rFonts w:eastAsia="Times New Roman" w:cs="Angsana New"/>
      <w:color w:val="000000"/>
      <w:szCs w:val="24"/>
      <w:lang w:val="en-GB" w:bidi="ar-DZ"/>
    </w:rPr>
  </w:style>
  <w:style w:type="character" w:styleId="AklamaBavurusu">
    <w:name w:val="annotation reference"/>
    <w:rsid w:val="00CD629A"/>
    <w:rPr>
      <w:sz w:val="16"/>
      <w:szCs w:val="16"/>
    </w:rPr>
  </w:style>
  <w:style w:type="paragraph" w:styleId="AklamaMetni">
    <w:name w:val="annotation text"/>
    <w:basedOn w:val="Normal"/>
    <w:link w:val="AklamaMetniChar"/>
    <w:rsid w:val="00CD629A"/>
    <w:rPr>
      <w:sz w:val="20"/>
    </w:rPr>
  </w:style>
  <w:style w:type="character" w:customStyle="1" w:styleId="AklamaMetniChar">
    <w:name w:val="Açıklama Metni Char"/>
    <w:link w:val="AklamaMetni"/>
    <w:rsid w:val="00CD629A"/>
    <w:rPr>
      <w:rFonts w:cs="Times New Roman"/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rsid w:val="00CD629A"/>
    <w:rPr>
      <w:b/>
      <w:bCs/>
    </w:rPr>
  </w:style>
  <w:style w:type="character" w:customStyle="1" w:styleId="AklamaKonusuChar">
    <w:name w:val="Açıklama Konusu Char"/>
    <w:link w:val="AklamaKonusu"/>
    <w:rsid w:val="00CD629A"/>
    <w:rPr>
      <w:rFonts w:cs="Times New Roman"/>
      <w:b/>
      <w:bCs/>
      <w:lang w:val="en-US" w:eastAsia="en-US"/>
    </w:rPr>
  </w:style>
  <w:style w:type="character" w:customStyle="1" w:styleId="zmlenmeyenBahsetme">
    <w:name w:val="Çözümlenmeyen Bahsetme"/>
    <w:uiPriority w:val="99"/>
    <w:semiHidden/>
    <w:unhideWhenUsed/>
    <w:rsid w:val="00C60C7F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C20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olzaya@mrtd.gov.m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khaliun@mrtd.gov.m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solmon@mrtd.gov.mn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UNITED NATIONS</vt:lpstr>
      <vt:lpstr>UNITED NATIONS</vt:lpstr>
      <vt:lpstr>UNITED NATIONS</vt:lpstr>
    </vt:vector>
  </TitlesOfParts>
  <Company>UN</Company>
  <LinksUpToDate>false</LinksUpToDate>
  <CharactersWithSpaces>1562</CharactersWithSpaces>
  <SharedDoc>false</SharedDoc>
  <HLinks>
    <vt:vector size="18" baseType="variant">
      <vt:variant>
        <vt:i4>7798801</vt:i4>
      </vt:variant>
      <vt:variant>
        <vt:i4>6</vt:i4>
      </vt:variant>
      <vt:variant>
        <vt:i4>0</vt:i4>
      </vt:variant>
      <vt:variant>
        <vt:i4>5</vt:i4>
      </vt:variant>
      <vt:variant>
        <vt:lpwstr>mailto:khaliun@mrtd.gov.mn</vt:lpwstr>
      </vt:variant>
      <vt:variant>
        <vt:lpwstr/>
      </vt:variant>
      <vt:variant>
        <vt:i4>6422544</vt:i4>
      </vt:variant>
      <vt:variant>
        <vt:i4>3</vt:i4>
      </vt:variant>
      <vt:variant>
        <vt:i4>0</vt:i4>
      </vt:variant>
      <vt:variant>
        <vt:i4>5</vt:i4>
      </vt:variant>
      <vt:variant>
        <vt:lpwstr>mailto:tsolmon@mrtd.gov.mn</vt:lpwstr>
      </vt:variant>
      <vt:variant>
        <vt:lpwstr/>
      </vt:variant>
      <vt:variant>
        <vt:i4>7077900</vt:i4>
      </vt:variant>
      <vt:variant>
        <vt:i4>0</vt:i4>
      </vt:variant>
      <vt:variant>
        <vt:i4>0</vt:i4>
      </vt:variant>
      <vt:variant>
        <vt:i4>5</vt:i4>
      </vt:variant>
      <vt:variant>
        <vt:lpwstr>mailto:zolzaya@mrtd.gov.m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NATIONS</dc:title>
  <dc:subject/>
  <dc:creator>\ESCAP</dc:creator>
  <cp:keywords/>
  <cp:lastModifiedBy>KAAN GAFFAROĞLU</cp:lastModifiedBy>
  <cp:revision>2</cp:revision>
  <cp:lastPrinted>2013-06-12T10:09:00Z</cp:lastPrinted>
  <dcterms:created xsi:type="dcterms:W3CDTF">2023-10-17T11:32:00Z</dcterms:created>
  <dcterms:modified xsi:type="dcterms:W3CDTF">2023-10-17T11:32:00Z</dcterms:modified>
</cp:coreProperties>
</file>